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86585" w14:textId="77777777" w:rsidR="00EB5835" w:rsidRPr="005E338F" w:rsidRDefault="00EB5835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>2017 England and Wales Court of Appeal (Criminal Division) Decisions</w:t>
      </w:r>
    </w:p>
    <w:p w14:paraId="68B86588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anuary</w:t>
      </w:r>
    </w:p>
    <w:p w14:paraId="68B86597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February</w:t>
      </w:r>
    </w:p>
    <w:p w14:paraId="68B865B3" w14:textId="0ED224B6" w:rsidR="00EB5835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March</w:t>
      </w:r>
    </w:p>
    <w:p w14:paraId="2ED70367" w14:textId="076B9F74" w:rsidR="00DA2F23" w:rsidRPr="005E338F" w:rsidRDefault="00DA2F23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/>
          <w:sz w:val="24"/>
          <w:szCs w:val="24"/>
        </w:rPr>
        <w:t>April</w:t>
      </w:r>
    </w:p>
    <w:p w14:paraId="68B865DC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May</w:t>
      </w:r>
    </w:p>
    <w:p w14:paraId="68B865E3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une</w:t>
      </w:r>
    </w:p>
    <w:p w14:paraId="68B865FD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uly</w:t>
      </w:r>
    </w:p>
    <w:p w14:paraId="68B86618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August</w:t>
      </w:r>
    </w:p>
    <w:p w14:paraId="68B86627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September</w:t>
      </w:r>
    </w:p>
    <w:p w14:paraId="2A694C21" w14:textId="77777777" w:rsidR="00404FF4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October</w:t>
      </w:r>
    </w:p>
    <w:p w14:paraId="68B86642" w14:textId="7EC01818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November</w:t>
      </w:r>
    </w:p>
    <w:p w14:paraId="68B86652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December</w:t>
      </w:r>
    </w:p>
    <w:p w14:paraId="68B86654" w14:textId="62F9D88D" w:rsidR="00EB5835" w:rsidRPr="005E338F" w:rsidRDefault="00036BBE" w:rsidP="008902F2">
      <w:pPr>
        <w:spacing w:before="100" w:beforeAutospacing="1" w:after="100" w:afterAutospacing="1" w:line="480" w:lineRule="auto"/>
        <w:ind w:left="360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hyperlink r:id="rId5" w:history="1">
        <w:r w:rsidR="00EB5835" w:rsidRPr="005E338F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</w:rPr>
          <w:t>Kay v R </w:t>
        </w:r>
      </w:hyperlink>
      <w:hyperlink r:id="rId6" w:tooltip="Link to BAILII version" w:history="1">
        <w:r w:rsidR="00EB5835" w:rsidRPr="005E338F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</w:rPr>
          <w:t>[2017] EWCA Crim 2214</w:t>
        </w:r>
      </w:hyperlink>
      <w:r w:rsidR="00EB5835"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 (21 December 2017)</w:t>
      </w:r>
      <w:r w:rsidR="00106078">
        <w:rPr>
          <w:rFonts w:ascii="Arial Nova Light" w:eastAsia="Times New Roman" w:hAnsi="Arial Nova Light" w:cs="Times New Roman"/>
          <w:color w:val="000000"/>
          <w:sz w:val="24"/>
          <w:szCs w:val="24"/>
        </w:rPr>
        <w:tab/>
      </w:r>
      <w:r w:rsidR="00106078">
        <w:rPr>
          <w:rFonts w:ascii="Arial Nova Light" w:eastAsia="Times New Roman" w:hAnsi="Arial Nova Light" w:cs="Times New Roman"/>
          <w:color w:val="000000"/>
          <w:sz w:val="24"/>
          <w:szCs w:val="24"/>
        </w:rPr>
        <w:tab/>
        <w:t>Digital</w:t>
      </w:r>
      <w:r w:rsidR="00292E74">
        <w:rPr>
          <w:rFonts w:ascii="Arial Nova Light" w:eastAsia="Times New Roman" w:hAnsi="Arial Nova Light" w:cs="Times New Roman"/>
          <w:color w:val="000000"/>
          <w:sz w:val="24"/>
          <w:szCs w:val="24"/>
        </w:rPr>
        <w:t>, Quashed</w:t>
      </w:r>
    </w:p>
    <w:p w14:paraId="68B86655" w14:textId="579AAA40" w:rsidR="00EB5835" w:rsidRPr="00036BBE" w:rsidRDefault="008902F2" w:rsidP="008902F2">
      <w:pPr>
        <w:spacing w:before="100" w:beforeAutospacing="1" w:after="100" w:afterAutospacing="1" w:line="480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</w:rPr>
      </w:pPr>
      <w:hyperlink r:id="rId7" w:history="1">
        <w:r w:rsidR="00EB5835" w:rsidRPr="00036BBE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</w:rPr>
          <w:t>Parsons, R v </w:t>
        </w:r>
      </w:hyperlink>
      <w:hyperlink r:id="rId8" w:tooltip="Link to BAILII version" w:history="1">
        <w:r w:rsidR="00EB5835" w:rsidRPr="00036BBE">
          <w:rPr>
            <w:rFonts w:ascii="Arial Nova Light" w:eastAsia="Times New Roman" w:hAnsi="Arial Nova Light" w:cs="Times New Roman"/>
            <w:color w:val="FF0000"/>
            <w:sz w:val="24"/>
            <w:szCs w:val="24"/>
            <w:u w:val="single"/>
          </w:rPr>
          <w:t>[2017] EWCA Crim 2163</w:t>
        </w:r>
      </w:hyperlink>
      <w:r w:rsidR="00EB5835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> (20 December 2017)</w:t>
      </w:r>
      <w:r w:rsidR="003B7C22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  <w:t>Digital</w:t>
      </w:r>
      <w:r w:rsidR="008913C7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>,</w:t>
      </w:r>
      <w:r w:rsidR="009A1200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 xml:space="preserve"> Allowed</w:t>
      </w:r>
    </w:p>
    <w:p w14:paraId="2580C2AE" w14:textId="68CE8E31" w:rsidR="0019516A" w:rsidRPr="00036BBE" w:rsidRDefault="0019516A" w:rsidP="008902F2">
      <w:pPr>
        <w:spacing w:before="100" w:beforeAutospacing="1" w:after="100" w:afterAutospacing="1" w:line="480" w:lineRule="auto"/>
        <w:ind w:left="360"/>
        <w:rPr>
          <w:rFonts w:ascii="Arial Nova Light" w:eastAsia="Times New Roman" w:hAnsi="Arial Nova Light" w:cs="Times New Roman"/>
          <w:color w:val="FF0000"/>
          <w:sz w:val="24"/>
          <w:szCs w:val="24"/>
        </w:rPr>
      </w:pPr>
      <w:r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>Morgan</w:t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 xml:space="preserve"> </w:t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</w:r>
      <w:r w:rsidR="00F54FF1" w:rsidRPr="00036BBE">
        <w:rPr>
          <w:rFonts w:ascii="Arial Nova Light" w:eastAsia="Times New Roman" w:hAnsi="Arial Nova Light" w:cs="Times New Roman"/>
          <w:color w:val="FF0000"/>
          <w:sz w:val="24"/>
          <w:szCs w:val="24"/>
        </w:rPr>
        <w:tab/>
        <w:t>Digital, Allowed</w:t>
      </w:r>
    </w:p>
    <w:p w14:paraId="68B8665A" w14:textId="77777777" w:rsidR="00EB5835" w:rsidRPr="005E338F" w:rsidRDefault="00EB5835" w:rsidP="005E338F">
      <w:pPr>
        <w:spacing w:line="480" w:lineRule="auto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br w:type="page"/>
      </w:r>
      <w:bookmarkStart w:id="0" w:name="_GoBack"/>
      <w:bookmarkEnd w:id="0"/>
    </w:p>
    <w:p w14:paraId="7BC1B61B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lastRenderedPageBreak/>
        <w:t>January 2017</w:t>
      </w:r>
    </w:p>
    <w:p w14:paraId="6DFE638B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t>August 2017</w:t>
      </w:r>
    </w:p>
    <w:p w14:paraId="04D6428A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t>September 2017</w:t>
      </w:r>
    </w:p>
    <w:p w14:paraId="23BDDFEC" w14:textId="2F71B5B2" w:rsidR="006079C7" w:rsidRPr="005E338F" w:rsidRDefault="006079C7" w:rsidP="003C33B4">
      <w:pPr>
        <w:spacing w:before="100" w:beforeAutospacing="1" w:after="100" w:afterAutospacing="1" w:line="480" w:lineRule="auto"/>
        <w:rPr>
          <w:rFonts w:ascii="Arial Nova Light" w:hAnsi="Arial Nova Light" w:cs="Times New Roman"/>
          <w:color w:val="000000"/>
          <w:sz w:val="24"/>
          <w:szCs w:val="24"/>
        </w:rPr>
      </w:pPr>
    </w:p>
    <w:sectPr w:rsidR="006079C7" w:rsidRPr="005E3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1BC"/>
    <w:multiLevelType w:val="multilevel"/>
    <w:tmpl w:val="B8DEC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2C01BC"/>
    <w:multiLevelType w:val="multilevel"/>
    <w:tmpl w:val="7D6E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26179"/>
    <w:multiLevelType w:val="multilevel"/>
    <w:tmpl w:val="6DB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FA4F55"/>
    <w:multiLevelType w:val="multilevel"/>
    <w:tmpl w:val="54A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347960"/>
    <w:multiLevelType w:val="multilevel"/>
    <w:tmpl w:val="5F6E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A24221"/>
    <w:multiLevelType w:val="multilevel"/>
    <w:tmpl w:val="81F8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0453E2"/>
    <w:multiLevelType w:val="multilevel"/>
    <w:tmpl w:val="9A3E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C55ED"/>
    <w:multiLevelType w:val="multilevel"/>
    <w:tmpl w:val="61A0D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805AB4"/>
    <w:multiLevelType w:val="multilevel"/>
    <w:tmpl w:val="D4B27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9C26EB"/>
    <w:multiLevelType w:val="multilevel"/>
    <w:tmpl w:val="64A2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0433C0"/>
    <w:multiLevelType w:val="multilevel"/>
    <w:tmpl w:val="32D2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531B"/>
    <w:multiLevelType w:val="multilevel"/>
    <w:tmpl w:val="0172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C503DB"/>
    <w:multiLevelType w:val="multilevel"/>
    <w:tmpl w:val="162A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E57FFD"/>
    <w:multiLevelType w:val="multilevel"/>
    <w:tmpl w:val="C5D2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88432FD"/>
    <w:multiLevelType w:val="multilevel"/>
    <w:tmpl w:val="AB22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C03DCC"/>
    <w:multiLevelType w:val="multilevel"/>
    <w:tmpl w:val="028C0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9F80418"/>
    <w:multiLevelType w:val="multilevel"/>
    <w:tmpl w:val="92B6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815D31"/>
    <w:multiLevelType w:val="multilevel"/>
    <w:tmpl w:val="C84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A352A3"/>
    <w:multiLevelType w:val="multilevel"/>
    <w:tmpl w:val="070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863CA6"/>
    <w:multiLevelType w:val="multilevel"/>
    <w:tmpl w:val="B69E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21624A"/>
    <w:multiLevelType w:val="multilevel"/>
    <w:tmpl w:val="14CA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C73043"/>
    <w:multiLevelType w:val="multilevel"/>
    <w:tmpl w:val="8C9A5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1957934"/>
    <w:multiLevelType w:val="multilevel"/>
    <w:tmpl w:val="1AF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27C2DB2"/>
    <w:multiLevelType w:val="multilevel"/>
    <w:tmpl w:val="8E66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3011D6F"/>
    <w:multiLevelType w:val="multilevel"/>
    <w:tmpl w:val="A83C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3037077"/>
    <w:multiLevelType w:val="multilevel"/>
    <w:tmpl w:val="9088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9B3388"/>
    <w:multiLevelType w:val="multilevel"/>
    <w:tmpl w:val="3790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7355633"/>
    <w:multiLevelType w:val="multilevel"/>
    <w:tmpl w:val="55E4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7E24339"/>
    <w:multiLevelType w:val="multilevel"/>
    <w:tmpl w:val="24E8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93D3416"/>
    <w:multiLevelType w:val="multilevel"/>
    <w:tmpl w:val="C9B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A7173B3"/>
    <w:multiLevelType w:val="multilevel"/>
    <w:tmpl w:val="AFC83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A942D78"/>
    <w:multiLevelType w:val="multilevel"/>
    <w:tmpl w:val="170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D930FB5"/>
    <w:multiLevelType w:val="multilevel"/>
    <w:tmpl w:val="81F4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E372201"/>
    <w:multiLevelType w:val="multilevel"/>
    <w:tmpl w:val="53C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F2B333F"/>
    <w:multiLevelType w:val="multilevel"/>
    <w:tmpl w:val="7F7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F406CC7"/>
    <w:multiLevelType w:val="multilevel"/>
    <w:tmpl w:val="B4CE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02C4145"/>
    <w:multiLevelType w:val="multilevel"/>
    <w:tmpl w:val="8326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05D0FED"/>
    <w:multiLevelType w:val="multilevel"/>
    <w:tmpl w:val="4A5E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1DD35CC"/>
    <w:multiLevelType w:val="multilevel"/>
    <w:tmpl w:val="42D2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2C62514"/>
    <w:multiLevelType w:val="multilevel"/>
    <w:tmpl w:val="551A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61F02B7"/>
    <w:multiLevelType w:val="multilevel"/>
    <w:tmpl w:val="A33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6CE2B68"/>
    <w:multiLevelType w:val="multilevel"/>
    <w:tmpl w:val="BE0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7200CFC"/>
    <w:multiLevelType w:val="multilevel"/>
    <w:tmpl w:val="A7087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7894536"/>
    <w:multiLevelType w:val="multilevel"/>
    <w:tmpl w:val="B9F6A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87929FF"/>
    <w:multiLevelType w:val="multilevel"/>
    <w:tmpl w:val="9C64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8B65EB0"/>
    <w:multiLevelType w:val="multilevel"/>
    <w:tmpl w:val="BF5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CFF4C33"/>
    <w:multiLevelType w:val="multilevel"/>
    <w:tmpl w:val="FEF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EAB5AFA"/>
    <w:multiLevelType w:val="multilevel"/>
    <w:tmpl w:val="F676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FC407C8"/>
    <w:multiLevelType w:val="multilevel"/>
    <w:tmpl w:val="49640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03043E7"/>
    <w:multiLevelType w:val="multilevel"/>
    <w:tmpl w:val="8C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E84E24"/>
    <w:multiLevelType w:val="multilevel"/>
    <w:tmpl w:val="082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1BD3015"/>
    <w:multiLevelType w:val="multilevel"/>
    <w:tmpl w:val="A22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219095E"/>
    <w:multiLevelType w:val="multilevel"/>
    <w:tmpl w:val="3728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4291367"/>
    <w:multiLevelType w:val="multilevel"/>
    <w:tmpl w:val="FAC64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58C525F"/>
    <w:multiLevelType w:val="multilevel"/>
    <w:tmpl w:val="AA2C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F1779E"/>
    <w:multiLevelType w:val="multilevel"/>
    <w:tmpl w:val="98AA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AB9693A"/>
    <w:multiLevelType w:val="multilevel"/>
    <w:tmpl w:val="516E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CFC1D66"/>
    <w:multiLevelType w:val="multilevel"/>
    <w:tmpl w:val="FC9C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D98116E"/>
    <w:multiLevelType w:val="multilevel"/>
    <w:tmpl w:val="D104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DA027E4"/>
    <w:multiLevelType w:val="multilevel"/>
    <w:tmpl w:val="44D2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955DE5"/>
    <w:multiLevelType w:val="multilevel"/>
    <w:tmpl w:val="DFE8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FB80655"/>
    <w:multiLevelType w:val="multilevel"/>
    <w:tmpl w:val="4078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31629A1"/>
    <w:multiLevelType w:val="multilevel"/>
    <w:tmpl w:val="A6B03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8C43D3"/>
    <w:multiLevelType w:val="multilevel"/>
    <w:tmpl w:val="8076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58B6F8C"/>
    <w:multiLevelType w:val="multilevel"/>
    <w:tmpl w:val="5DD6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5DF23BC"/>
    <w:multiLevelType w:val="multilevel"/>
    <w:tmpl w:val="432A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6F82FD6"/>
    <w:multiLevelType w:val="multilevel"/>
    <w:tmpl w:val="DD06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773201F"/>
    <w:multiLevelType w:val="multilevel"/>
    <w:tmpl w:val="0140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9030DD6"/>
    <w:multiLevelType w:val="multilevel"/>
    <w:tmpl w:val="E440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981702A"/>
    <w:multiLevelType w:val="multilevel"/>
    <w:tmpl w:val="A63A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9B24B52"/>
    <w:multiLevelType w:val="multilevel"/>
    <w:tmpl w:val="7F74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A2E6ABC"/>
    <w:multiLevelType w:val="multilevel"/>
    <w:tmpl w:val="DC10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5A3972CC"/>
    <w:multiLevelType w:val="multilevel"/>
    <w:tmpl w:val="AD9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BB31E13"/>
    <w:multiLevelType w:val="multilevel"/>
    <w:tmpl w:val="FAF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BEC3E05"/>
    <w:multiLevelType w:val="multilevel"/>
    <w:tmpl w:val="0C52F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CA576EF"/>
    <w:multiLevelType w:val="multilevel"/>
    <w:tmpl w:val="E2766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5E0D6FFA"/>
    <w:multiLevelType w:val="multilevel"/>
    <w:tmpl w:val="1954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F12021D"/>
    <w:multiLevelType w:val="multilevel"/>
    <w:tmpl w:val="9A08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08516D7"/>
    <w:multiLevelType w:val="multilevel"/>
    <w:tmpl w:val="C92E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0F01A58"/>
    <w:multiLevelType w:val="multilevel"/>
    <w:tmpl w:val="AE3E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0F15442"/>
    <w:multiLevelType w:val="multilevel"/>
    <w:tmpl w:val="49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35322F2"/>
    <w:multiLevelType w:val="multilevel"/>
    <w:tmpl w:val="A3349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359163E"/>
    <w:multiLevelType w:val="multilevel"/>
    <w:tmpl w:val="FD74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3701C8D"/>
    <w:multiLevelType w:val="multilevel"/>
    <w:tmpl w:val="F83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68DF73DC"/>
    <w:multiLevelType w:val="multilevel"/>
    <w:tmpl w:val="0F6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AD824C0"/>
    <w:multiLevelType w:val="multilevel"/>
    <w:tmpl w:val="1844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6DC74637"/>
    <w:multiLevelType w:val="multilevel"/>
    <w:tmpl w:val="E618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05A0E9A"/>
    <w:multiLevelType w:val="multilevel"/>
    <w:tmpl w:val="CA1E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12A2960"/>
    <w:multiLevelType w:val="multilevel"/>
    <w:tmpl w:val="0CD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1F471F7"/>
    <w:multiLevelType w:val="multilevel"/>
    <w:tmpl w:val="B318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27C5D67"/>
    <w:multiLevelType w:val="multilevel"/>
    <w:tmpl w:val="2426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3FA1CA8"/>
    <w:multiLevelType w:val="multilevel"/>
    <w:tmpl w:val="02E2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A276DDD"/>
    <w:multiLevelType w:val="multilevel"/>
    <w:tmpl w:val="24CE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B4855FE"/>
    <w:multiLevelType w:val="multilevel"/>
    <w:tmpl w:val="56DA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D8F1C60"/>
    <w:multiLevelType w:val="multilevel"/>
    <w:tmpl w:val="8EB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F455F9C"/>
    <w:multiLevelType w:val="multilevel"/>
    <w:tmpl w:val="4F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7FDB4FC7"/>
    <w:multiLevelType w:val="multilevel"/>
    <w:tmpl w:val="B7CE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6"/>
  </w:num>
  <w:num w:numId="2">
    <w:abstractNumId w:val="102"/>
  </w:num>
  <w:num w:numId="3">
    <w:abstractNumId w:val="44"/>
  </w:num>
  <w:num w:numId="4">
    <w:abstractNumId w:val="104"/>
  </w:num>
  <w:num w:numId="5">
    <w:abstractNumId w:val="24"/>
  </w:num>
  <w:num w:numId="6">
    <w:abstractNumId w:val="81"/>
  </w:num>
  <w:num w:numId="7">
    <w:abstractNumId w:val="58"/>
  </w:num>
  <w:num w:numId="8">
    <w:abstractNumId w:val="53"/>
  </w:num>
  <w:num w:numId="9">
    <w:abstractNumId w:val="23"/>
  </w:num>
  <w:num w:numId="10">
    <w:abstractNumId w:val="69"/>
  </w:num>
  <w:num w:numId="11">
    <w:abstractNumId w:val="32"/>
  </w:num>
  <w:num w:numId="12">
    <w:abstractNumId w:val="48"/>
  </w:num>
  <w:num w:numId="13">
    <w:abstractNumId w:val="114"/>
  </w:num>
  <w:num w:numId="14">
    <w:abstractNumId w:val="34"/>
  </w:num>
  <w:num w:numId="15">
    <w:abstractNumId w:val="50"/>
  </w:num>
  <w:num w:numId="16">
    <w:abstractNumId w:val="7"/>
  </w:num>
  <w:num w:numId="17">
    <w:abstractNumId w:val="129"/>
  </w:num>
  <w:num w:numId="18">
    <w:abstractNumId w:val="117"/>
  </w:num>
  <w:num w:numId="19">
    <w:abstractNumId w:val="134"/>
  </w:num>
  <w:num w:numId="20">
    <w:abstractNumId w:val="113"/>
  </w:num>
  <w:num w:numId="21">
    <w:abstractNumId w:val="136"/>
  </w:num>
  <w:num w:numId="22">
    <w:abstractNumId w:val="52"/>
  </w:num>
  <w:num w:numId="23">
    <w:abstractNumId w:val="16"/>
  </w:num>
  <w:num w:numId="24">
    <w:abstractNumId w:val="46"/>
  </w:num>
  <w:num w:numId="25">
    <w:abstractNumId w:val="39"/>
  </w:num>
  <w:num w:numId="26">
    <w:abstractNumId w:val="21"/>
  </w:num>
  <w:num w:numId="27">
    <w:abstractNumId w:val="83"/>
  </w:num>
  <w:num w:numId="28">
    <w:abstractNumId w:val="85"/>
  </w:num>
  <w:num w:numId="29">
    <w:abstractNumId w:val="71"/>
  </w:num>
  <w:num w:numId="30">
    <w:abstractNumId w:val="119"/>
  </w:num>
  <w:num w:numId="31">
    <w:abstractNumId w:val="5"/>
  </w:num>
  <w:num w:numId="32">
    <w:abstractNumId w:val="27"/>
  </w:num>
  <w:num w:numId="33">
    <w:abstractNumId w:val="2"/>
  </w:num>
  <w:num w:numId="34">
    <w:abstractNumId w:val="12"/>
  </w:num>
  <w:num w:numId="35">
    <w:abstractNumId w:val="131"/>
  </w:num>
  <w:num w:numId="36">
    <w:abstractNumId w:val="94"/>
  </w:num>
  <w:num w:numId="37">
    <w:abstractNumId w:val="92"/>
  </w:num>
  <w:num w:numId="38">
    <w:abstractNumId w:val="79"/>
  </w:num>
  <w:num w:numId="39">
    <w:abstractNumId w:val="1"/>
  </w:num>
  <w:num w:numId="40">
    <w:abstractNumId w:val="14"/>
  </w:num>
  <w:num w:numId="41">
    <w:abstractNumId w:val="121"/>
  </w:num>
  <w:num w:numId="42">
    <w:abstractNumId w:val="126"/>
  </w:num>
  <w:num w:numId="43">
    <w:abstractNumId w:val="60"/>
  </w:num>
  <w:num w:numId="44">
    <w:abstractNumId w:val="45"/>
  </w:num>
  <w:num w:numId="45">
    <w:abstractNumId w:val="112"/>
  </w:num>
  <w:num w:numId="46">
    <w:abstractNumId w:val="99"/>
  </w:num>
  <w:num w:numId="47">
    <w:abstractNumId w:val="63"/>
  </w:num>
  <w:num w:numId="48">
    <w:abstractNumId w:val="87"/>
  </w:num>
  <w:num w:numId="49">
    <w:abstractNumId w:val="77"/>
  </w:num>
  <w:num w:numId="50">
    <w:abstractNumId w:val="47"/>
  </w:num>
  <w:num w:numId="51">
    <w:abstractNumId w:val="65"/>
  </w:num>
  <w:num w:numId="52">
    <w:abstractNumId w:val="17"/>
  </w:num>
  <w:num w:numId="53">
    <w:abstractNumId w:val="10"/>
  </w:num>
  <w:num w:numId="54">
    <w:abstractNumId w:val="135"/>
  </w:num>
  <w:num w:numId="55">
    <w:abstractNumId w:val="18"/>
  </w:num>
  <w:num w:numId="56">
    <w:abstractNumId w:val="96"/>
  </w:num>
  <w:num w:numId="57">
    <w:abstractNumId w:val="105"/>
  </w:num>
  <w:num w:numId="58">
    <w:abstractNumId w:val="37"/>
  </w:num>
  <w:num w:numId="59">
    <w:abstractNumId w:val="122"/>
  </w:num>
  <w:num w:numId="60">
    <w:abstractNumId w:val="123"/>
  </w:num>
  <w:num w:numId="61">
    <w:abstractNumId w:val="95"/>
  </w:num>
  <w:num w:numId="62">
    <w:abstractNumId w:val="6"/>
  </w:num>
  <w:num w:numId="63">
    <w:abstractNumId w:val="8"/>
  </w:num>
  <w:num w:numId="64">
    <w:abstractNumId w:val="100"/>
  </w:num>
  <w:num w:numId="65">
    <w:abstractNumId w:val="25"/>
  </w:num>
  <w:num w:numId="66">
    <w:abstractNumId w:val="15"/>
  </w:num>
  <w:num w:numId="67">
    <w:abstractNumId w:val="91"/>
  </w:num>
  <w:num w:numId="68">
    <w:abstractNumId w:val="80"/>
  </w:num>
  <w:num w:numId="69">
    <w:abstractNumId w:val="127"/>
  </w:num>
  <w:num w:numId="70">
    <w:abstractNumId w:val="49"/>
  </w:num>
  <w:num w:numId="71">
    <w:abstractNumId w:val="55"/>
  </w:num>
  <w:num w:numId="72">
    <w:abstractNumId w:val="120"/>
  </w:num>
  <w:num w:numId="73">
    <w:abstractNumId w:val="31"/>
  </w:num>
  <w:num w:numId="74">
    <w:abstractNumId w:val="43"/>
  </w:num>
  <w:num w:numId="75">
    <w:abstractNumId w:val="130"/>
  </w:num>
  <w:num w:numId="76">
    <w:abstractNumId w:val="35"/>
  </w:num>
  <w:num w:numId="77">
    <w:abstractNumId w:val="101"/>
  </w:num>
  <w:num w:numId="78">
    <w:abstractNumId w:val="51"/>
  </w:num>
  <w:num w:numId="79">
    <w:abstractNumId w:val="115"/>
  </w:num>
  <w:num w:numId="80">
    <w:abstractNumId w:val="56"/>
  </w:num>
  <w:num w:numId="81">
    <w:abstractNumId w:val="88"/>
  </w:num>
  <w:num w:numId="82">
    <w:abstractNumId w:val="93"/>
  </w:num>
  <w:num w:numId="83">
    <w:abstractNumId w:val="26"/>
  </w:num>
  <w:num w:numId="84">
    <w:abstractNumId w:val="116"/>
  </w:num>
  <w:num w:numId="85">
    <w:abstractNumId w:val="41"/>
  </w:num>
  <w:num w:numId="86">
    <w:abstractNumId w:val="111"/>
  </w:num>
  <w:num w:numId="87">
    <w:abstractNumId w:val="30"/>
  </w:num>
  <w:num w:numId="88">
    <w:abstractNumId w:val="28"/>
  </w:num>
  <w:num w:numId="89">
    <w:abstractNumId w:val="125"/>
  </w:num>
  <w:num w:numId="90">
    <w:abstractNumId w:val="54"/>
  </w:num>
  <w:num w:numId="91">
    <w:abstractNumId w:val="61"/>
  </w:num>
  <w:num w:numId="92">
    <w:abstractNumId w:val="118"/>
  </w:num>
  <w:num w:numId="93">
    <w:abstractNumId w:val="108"/>
  </w:num>
  <w:num w:numId="94">
    <w:abstractNumId w:val="72"/>
  </w:num>
  <w:num w:numId="95">
    <w:abstractNumId w:val="97"/>
  </w:num>
  <w:num w:numId="96">
    <w:abstractNumId w:val="4"/>
  </w:num>
  <w:num w:numId="97">
    <w:abstractNumId w:val="9"/>
  </w:num>
  <w:num w:numId="98">
    <w:abstractNumId w:val="132"/>
  </w:num>
  <w:num w:numId="99">
    <w:abstractNumId w:val="67"/>
  </w:num>
  <w:num w:numId="100">
    <w:abstractNumId w:val="137"/>
  </w:num>
  <w:num w:numId="101">
    <w:abstractNumId w:val="103"/>
  </w:num>
  <w:num w:numId="102">
    <w:abstractNumId w:val="62"/>
  </w:num>
  <w:num w:numId="103">
    <w:abstractNumId w:val="84"/>
  </w:num>
  <w:num w:numId="104">
    <w:abstractNumId w:val="110"/>
  </w:num>
  <w:num w:numId="105">
    <w:abstractNumId w:val="20"/>
  </w:num>
  <w:num w:numId="106">
    <w:abstractNumId w:val="106"/>
  </w:num>
  <w:num w:numId="107">
    <w:abstractNumId w:val="82"/>
  </w:num>
  <w:num w:numId="108">
    <w:abstractNumId w:val="22"/>
  </w:num>
  <w:num w:numId="109">
    <w:abstractNumId w:val="70"/>
  </w:num>
  <w:num w:numId="110">
    <w:abstractNumId w:val="38"/>
  </w:num>
  <w:num w:numId="111">
    <w:abstractNumId w:val="29"/>
  </w:num>
  <w:num w:numId="112">
    <w:abstractNumId w:val="59"/>
  </w:num>
  <w:num w:numId="113">
    <w:abstractNumId w:val="86"/>
  </w:num>
  <w:num w:numId="114">
    <w:abstractNumId w:val="98"/>
  </w:num>
  <w:num w:numId="115">
    <w:abstractNumId w:val="75"/>
  </w:num>
  <w:num w:numId="116">
    <w:abstractNumId w:val="90"/>
  </w:num>
  <w:num w:numId="117">
    <w:abstractNumId w:val="57"/>
  </w:num>
  <w:num w:numId="118">
    <w:abstractNumId w:val="128"/>
  </w:num>
  <w:num w:numId="119">
    <w:abstractNumId w:val="40"/>
  </w:num>
  <w:num w:numId="120">
    <w:abstractNumId w:val="3"/>
  </w:num>
  <w:num w:numId="121">
    <w:abstractNumId w:val="78"/>
  </w:num>
  <w:num w:numId="122">
    <w:abstractNumId w:val="89"/>
  </w:num>
  <w:num w:numId="123">
    <w:abstractNumId w:val="13"/>
  </w:num>
  <w:num w:numId="124">
    <w:abstractNumId w:val="74"/>
  </w:num>
  <w:num w:numId="125">
    <w:abstractNumId w:val="68"/>
  </w:num>
  <w:num w:numId="126">
    <w:abstractNumId w:val="64"/>
  </w:num>
  <w:num w:numId="127">
    <w:abstractNumId w:val="0"/>
  </w:num>
  <w:num w:numId="128">
    <w:abstractNumId w:val="109"/>
  </w:num>
  <w:num w:numId="129">
    <w:abstractNumId w:val="66"/>
  </w:num>
  <w:num w:numId="130">
    <w:abstractNumId w:val="36"/>
  </w:num>
  <w:num w:numId="131">
    <w:abstractNumId w:val="133"/>
  </w:num>
  <w:num w:numId="132">
    <w:abstractNumId w:val="107"/>
  </w:num>
  <w:num w:numId="133">
    <w:abstractNumId w:val="124"/>
  </w:num>
  <w:num w:numId="134">
    <w:abstractNumId w:val="42"/>
  </w:num>
  <w:num w:numId="135">
    <w:abstractNumId w:val="33"/>
  </w:num>
  <w:num w:numId="136">
    <w:abstractNumId w:val="73"/>
  </w:num>
  <w:num w:numId="137">
    <w:abstractNumId w:val="19"/>
  </w:num>
  <w:num w:numId="138">
    <w:abstractNumId w:val="11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7U0MTExtjAxsjBS0lEKTi0uzszPAymwqAUA6SuedSwAAAA="/>
  </w:docVars>
  <w:rsids>
    <w:rsidRoot w:val="00EB5835"/>
    <w:rsid w:val="00001EDD"/>
    <w:rsid w:val="00004D4B"/>
    <w:rsid w:val="00020A7B"/>
    <w:rsid w:val="00021D66"/>
    <w:rsid w:val="00036BBE"/>
    <w:rsid w:val="000C078B"/>
    <w:rsid w:val="00106078"/>
    <w:rsid w:val="001431A5"/>
    <w:rsid w:val="00164E7B"/>
    <w:rsid w:val="0019516A"/>
    <w:rsid w:val="001A2D53"/>
    <w:rsid w:val="00250438"/>
    <w:rsid w:val="002726D6"/>
    <w:rsid w:val="00292E74"/>
    <w:rsid w:val="00302A31"/>
    <w:rsid w:val="00330201"/>
    <w:rsid w:val="00333AAD"/>
    <w:rsid w:val="00391F1F"/>
    <w:rsid w:val="003B7C22"/>
    <w:rsid w:val="003C1D77"/>
    <w:rsid w:val="003C33B4"/>
    <w:rsid w:val="004006E3"/>
    <w:rsid w:val="004035DC"/>
    <w:rsid w:val="00404FF4"/>
    <w:rsid w:val="004A174E"/>
    <w:rsid w:val="004A667D"/>
    <w:rsid w:val="004C63F2"/>
    <w:rsid w:val="00532CA5"/>
    <w:rsid w:val="00567E02"/>
    <w:rsid w:val="00570E3E"/>
    <w:rsid w:val="005E338F"/>
    <w:rsid w:val="006079C7"/>
    <w:rsid w:val="006266C1"/>
    <w:rsid w:val="0066205C"/>
    <w:rsid w:val="00671BB0"/>
    <w:rsid w:val="006F1449"/>
    <w:rsid w:val="007513DC"/>
    <w:rsid w:val="007654B2"/>
    <w:rsid w:val="007D2417"/>
    <w:rsid w:val="007F1D35"/>
    <w:rsid w:val="00861DE4"/>
    <w:rsid w:val="00873DEE"/>
    <w:rsid w:val="008902F2"/>
    <w:rsid w:val="008913C7"/>
    <w:rsid w:val="008C56E8"/>
    <w:rsid w:val="008E75EB"/>
    <w:rsid w:val="00957819"/>
    <w:rsid w:val="009A1200"/>
    <w:rsid w:val="009D1A43"/>
    <w:rsid w:val="00A243C2"/>
    <w:rsid w:val="00A5305D"/>
    <w:rsid w:val="00A925F2"/>
    <w:rsid w:val="00AD24D8"/>
    <w:rsid w:val="00B26E61"/>
    <w:rsid w:val="00B82F79"/>
    <w:rsid w:val="00BE45D7"/>
    <w:rsid w:val="00C94FEC"/>
    <w:rsid w:val="00CD283A"/>
    <w:rsid w:val="00D743CD"/>
    <w:rsid w:val="00DA2F23"/>
    <w:rsid w:val="00E243D0"/>
    <w:rsid w:val="00E46263"/>
    <w:rsid w:val="00EB5835"/>
    <w:rsid w:val="00ED6594"/>
    <w:rsid w:val="00F54FF1"/>
    <w:rsid w:val="00FC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FFF"/>
  <w15:docId w15:val="{A0BCAABE-045B-4F2C-AA0C-78593EE8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58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583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83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835"/>
    <w:rPr>
      <w:color w:val="800080"/>
      <w:u w:val="single"/>
    </w:rPr>
  </w:style>
  <w:style w:type="paragraph" w:customStyle="1" w:styleId="msonormal0">
    <w:name w:val="msonormal"/>
    <w:basedOn w:val="Normal"/>
    <w:rsid w:val="0060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ilii.org/ew/cases/EWCA/Crim/2017/2163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ailii.org/ew/cases/EWCA/Crim/2017/2163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7/2214.html" TargetMode="External"/><Relationship Id="rId5" Type="http://schemas.openxmlformats.org/officeDocument/2006/relationships/hyperlink" Target="http://www.bailii.org/ew/cases/EWCA/Crim/2017/2214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eep Dhami</dc:creator>
  <cp:lastModifiedBy>Mahensingh Deonaran</cp:lastModifiedBy>
  <cp:revision>30</cp:revision>
  <dcterms:created xsi:type="dcterms:W3CDTF">2019-10-10T07:33:00Z</dcterms:created>
  <dcterms:modified xsi:type="dcterms:W3CDTF">2020-01-25T09:19:00Z</dcterms:modified>
</cp:coreProperties>
</file>